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Default="007213CF" w:rsidP="007213CF">
      <w:pPr>
        <w:jc w:val="center"/>
        <w:rPr>
          <w:sz w:val="40"/>
          <w:szCs w:val="40"/>
        </w:rPr>
      </w:pPr>
      <w:r w:rsidRPr="007213CF">
        <w:rPr>
          <w:sz w:val="40"/>
          <w:szCs w:val="40"/>
        </w:rPr>
        <w:t>Assignment#</w:t>
      </w:r>
      <w:r w:rsidR="00E46160">
        <w:rPr>
          <w:sz w:val="40"/>
          <w:szCs w:val="40"/>
        </w:rPr>
        <w:t>3</w:t>
      </w:r>
      <w:r w:rsidRPr="007213CF">
        <w:rPr>
          <w:sz w:val="40"/>
          <w:szCs w:val="40"/>
        </w:rPr>
        <w:t xml:space="preserve"> </w:t>
      </w:r>
      <w:r w:rsidR="00E46160">
        <w:rPr>
          <w:rFonts w:hint="eastAsia"/>
          <w:sz w:val="40"/>
          <w:szCs w:val="40"/>
        </w:rPr>
        <w:t>T</w:t>
      </w:r>
      <w:r w:rsidR="00E46160">
        <w:rPr>
          <w:sz w:val="40"/>
          <w:szCs w:val="40"/>
        </w:rPr>
        <w:t>exture Mapping and Off-screen Rendering</w:t>
      </w:r>
    </w:p>
    <w:p w:rsidR="007213CF" w:rsidRDefault="007213CF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0131329 </w:t>
      </w:r>
      <w:r w:rsidRPr="007213CF">
        <w:rPr>
          <w:sz w:val="24"/>
          <w:szCs w:val="24"/>
        </w:rPr>
        <w:t>신선우 (전기전자컴퓨터공학부/학생)</w:t>
      </w:r>
    </w:p>
    <w:p w:rsidR="007213CF" w:rsidRDefault="007213CF" w:rsidP="007213CF">
      <w:pPr>
        <w:jc w:val="left"/>
        <w:rPr>
          <w:sz w:val="24"/>
          <w:szCs w:val="24"/>
        </w:rPr>
      </w:pPr>
    </w:p>
    <w:p w:rsidR="007213CF" w:rsidRPr="00133DD7" w:rsidRDefault="007213CF" w:rsidP="007213CF">
      <w:pPr>
        <w:jc w:val="left"/>
        <w:rPr>
          <w:b/>
          <w:sz w:val="24"/>
          <w:szCs w:val="24"/>
        </w:rPr>
      </w:pPr>
      <w:r w:rsidRPr="00133DD7">
        <w:rPr>
          <w:rFonts w:hint="eastAsia"/>
          <w:b/>
          <w:caps/>
          <w:sz w:val="24"/>
          <w:szCs w:val="24"/>
        </w:rPr>
        <w:t>1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 w:rsidR="00133DD7" w:rsidRPr="00133DD7">
        <w:rPr>
          <w:b/>
          <w:sz w:val="24"/>
          <w:szCs w:val="24"/>
        </w:rPr>
        <w:t>Introduction</w:t>
      </w:r>
    </w:p>
    <w:p w:rsidR="007105CB" w:rsidRDefault="00133DD7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is assignment is </w:t>
      </w:r>
      <w:r w:rsidR="00E46160">
        <w:rPr>
          <w:sz w:val="24"/>
          <w:szCs w:val="24"/>
        </w:rPr>
        <w:t>Texture mapping and Off-screen rendering.</w:t>
      </w:r>
    </w:p>
    <w:p w:rsidR="00AB6B89" w:rsidRPr="00AB6B89" w:rsidRDefault="00AB6B89" w:rsidP="007105CB">
      <w:pPr>
        <w:jc w:val="left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0. </w:t>
      </w: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rackball rotation.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E46160">
        <w:rPr>
          <w:sz w:val="24"/>
          <w:szCs w:val="24"/>
        </w:rPr>
        <w:t>2D texture mapping</w:t>
      </w:r>
      <w:proofErr w:type="gramStart"/>
      <w:r w:rsidR="00E46160">
        <w:rPr>
          <w:sz w:val="24"/>
          <w:szCs w:val="24"/>
        </w:rPr>
        <w:t>. :</w:t>
      </w:r>
      <w:proofErr w:type="gramEnd"/>
      <w:r w:rsidR="00E46160">
        <w:rPr>
          <w:sz w:val="24"/>
          <w:szCs w:val="24"/>
        </w:rPr>
        <w:t xml:space="preserve"> mapping Minecraft character image to simple cube.</w:t>
      </w:r>
    </w:p>
    <w:p w:rsidR="00E46160" w:rsidRDefault="00E46160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. </w:t>
      </w:r>
      <w:r w:rsidRPr="00E46160"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Environment mapping using static cube mapping</w:t>
      </w:r>
      <w:r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.</w:t>
      </w:r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2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Method</w:t>
      </w:r>
    </w:p>
    <w:p w:rsidR="00AB6B89" w:rsidRDefault="00AB6B89" w:rsidP="00E46160">
      <w:pPr>
        <w:jc w:val="left"/>
        <w:rPr>
          <w:sz w:val="24"/>
          <w:szCs w:val="24"/>
        </w:rPr>
      </w:pPr>
      <w:r>
        <w:rPr>
          <w:sz w:val="24"/>
          <w:szCs w:val="24"/>
        </w:rPr>
        <w:t>- 0. Trackball rotation.</w:t>
      </w:r>
    </w:p>
    <w:p w:rsidR="00AB6B89" w:rsidRDefault="00AB6B89" w:rsidP="00E46160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094017" cy="34290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295" cy="3474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  <w:sz w:val="24"/>
          <w:szCs w:val="24"/>
        </w:rPr>
        <w:drawing>
          <wp:inline distT="0" distB="0" distL="0" distR="0" wp14:anchorId="5BB5DBED" wp14:editId="6AC301FD">
            <wp:extent cx="2581275" cy="1519763"/>
            <wp:effectExtent l="0" t="0" r="0" b="444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288" cy="1528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6B89" w:rsidRDefault="00AB6B89" w:rsidP="00E46160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 implement trackball with assignment 1 skeleton code.</w:t>
      </w:r>
    </w:p>
    <w:p w:rsidR="00AB6B89" w:rsidRDefault="00AB6B89" w:rsidP="00E46160">
      <w:pPr>
        <w:jc w:val="left"/>
        <w:rPr>
          <w:sz w:val="24"/>
          <w:szCs w:val="24"/>
        </w:rPr>
      </w:pPr>
      <w:proofErr w:type="gramStart"/>
      <w:r>
        <w:rPr>
          <w:sz w:val="24"/>
          <w:szCs w:val="24"/>
        </w:rPr>
        <w:lastRenderedPageBreak/>
        <w:t>At this time</w:t>
      </w:r>
      <w:proofErr w:type="gramEnd"/>
      <w:r>
        <w:rPr>
          <w:sz w:val="24"/>
          <w:szCs w:val="24"/>
        </w:rPr>
        <w:t xml:space="preserve">, I only figure out how to use </w:t>
      </w:r>
      <w:proofErr w:type="spellStart"/>
      <w:r>
        <w:rPr>
          <w:sz w:val="24"/>
          <w:szCs w:val="24"/>
        </w:rPr>
        <w:t>glgetflotv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glmultmatri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lpopmatri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glpushmatrix</w:t>
      </w:r>
      <w:proofErr w:type="spellEnd"/>
      <w:r>
        <w:rPr>
          <w:sz w:val="24"/>
          <w:szCs w:val="24"/>
        </w:rPr>
        <w:t>.</w:t>
      </w:r>
    </w:p>
    <w:p w:rsidR="00AB6B89" w:rsidRPr="00AB6B89" w:rsidRDefault="00AB6B89" w:rsidP="00E46160">
      <w:pPr>
        <w:jc w:val="left"/>
        <w:rPr>
          <w:rFonts w:hint="eastAsia"/>
          <w:sz w:val="24"/>
          <w:szCs w:val="24"/>
        </w:rPr>
      </w:pPr>
    </w:p>
    <w:p w:rsidR="00E46160" w:rsidRDefault="007105CB" w:rsidP="00E46160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E46160">
        <w:rPr>
          <w:sz w:val="24"/>
          <w:szCs w:val="24"/>
        </w:rPr>
        <w:t>1. 2D texture mapping.</w:t>
      </w:r>
    </w:p>
    <w:p w:rsidR="00E46160" w:rsidRDefault="00E46160" w:rsidP="00E46160">
      <w:pPr>
        <w:jc w:val="left"/>
        <w:rPr>
          <w:sz w:val="24"/>
          <w:szCs w:val="24"/>
        </w:rPr>
      </w:pPr>
      <w:r>
        <w:rPr>
          <w:sz w:val="24"/>
          <w:szCs w:val="24"/>
        </w:rPr>
        <w:t>Default skeleton code.</w:t>
      </w:r>
    </w:p>
    <w:p w:rsidR="007105CB" w:rsidRDefault="00E46160" w:rsidP="00E46160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D98338D" wp14:editId="62FE8535">
            <wp:extent cx="5731510" cy="134243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4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160" w:rsidRDefault="00E46160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 used the default skeleton code of loading image and binding.</w:t>
      </w:r>
    </w:p>
    <w:p w:rsidR="00E46160" w:rsidRDefault="00E46160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is code is the component of </w:t>
      </w:r>
      <w:proofErr w:type="spellStart"/>
      <w:r>
        <w:rPr>
          <w:sz w:val="24"/>
          <w:szCs w:val="24"/>
        </w:rPr>
        <w:t>render_</w:t>
      </w:r>
      <w:proofErr w:type="gramStart"/>
      <w:r>
        <w:rPr>
          <w:sz w:val="24"/>
          <w:szCs w:val="24"/>
        </w:rPr>
        <w:t>cub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 function which I made.</w:t>
      </w:r>
    </w:p>
    <w:p w:rsidR="007105CB" w:rsidRDefault="00E46160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762375" cy="1409700"/>
            <wp:effectExtent l="0" t="0" r="9525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E46160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Variable s means the size and texture is the name of the bound texture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E46160" w:rsidRDefault="00E46160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-</w:t>
      </w:r>
      <w:r>
        <w:rPr>
          <w:sz w:val="24"/>
          <w:szCs w:val="24"/>
        </w:rPr>
        <w:t xml:space="preserve">Render in </w:t>
      </w:r>
      <w:proofErr w:type="gramStart"/>
      <w:r>
        <w:rPr>
          <w:sz w:val="24"/>
          <w:szCs w:val="24"/>
        </w:rPr>
        <w:t>display(</w:t>
      </w:r>
      <w:proofErr w:type="gramEnd"/>
      <w:r>
        <w:rPr>
          <w:sz w:val="24"/>
          <w:szCs w:val="24"/>
        </w:rPr>
        <w:t>) function</w:t>
      </w:r>
    </w:p>
    <w:p w:rsidR="00E46160" w:rsidRPr="00E46160" w:rsidRDefault="00E46160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38048AC" wp14:editId="4B70D01E">
            <wp:extent cx="5731510" cy="790225"/>
            <wp:effectExtent l="0" t="0" r="254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9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160" w:rsidRDefault="00E46160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3107671" cy="1857375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902" cy="1878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3E67F305" wp14:editId="34E2EA8C">
            <wp:extent cx="2404170" cy="1876425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078" cy="1881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E46160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o differentiate background and object</w:t>
      </w:r>
    </w:p>
    <w:p w:rsidR="00E46160" w:rsidRDefault="00E46160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I used push matrix and pop matrix to make rotation object only.</w:t>
      </w:r>
    </w:p>
    <w:p w:rsidR="00E46160" w:rsidRDefault="00E46160" w:rsidP="007213CF">
      <w:pPr>
        <w:jc w:val="left"/>
        <w:rPr>
          <w:sz w:val="24"/>
          <w:szCs w:val="24"/>
        </w:rPr>
      </w:pPr>
    </w:p>
    <w:p w:rsidR="00E46160" w:rsidRDefault="00E46160" w:rsidP="00E46160">
      <w:pPr>
        <w:jc w:val="left"/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</w:pPr>
      <w:r>
        <w:rPr>
          <w:sz w:val="24"/>
          <w:szCs w:val="24"/>
        </w:rPr>
        <w:t xml:space="preserve">- </w:t>
      </w: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. </w:t>
      </w:r>
      <w:r w:rsidRPr="00E46160"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 xml:space="preserve">Environment mapping using static cube </w:t>
      </w:r>
      <w:proofErr w:type="gramStart"/>
      <w:r w:rsidRPr="00E46160"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mapping</w:t>
      </w:r>
      <w:r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.(</w:t>
      </w:r>
      <w:proofErr w:type="gramEnd"/>
      <w:r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Failed)</w:t>
      </w:r>
    </w:p>
    <w:p w:rsidR="00E46160" w:rsidRDefault="00E46160" w:rsidP="00E46160">
      <w:pPr>
        <w:jc w:val="left"/>
        <w:rPr>
          <w:sz w:val="24"/>
          <w:szCs w:val="24"/>
        </w:rPr>
      </w:pPr>
      <w:r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Initiation static cube map</w:t>
      </w:r>
    </w:p>
    <w:p w:rsidR="007105CB" w:rsidRDefault="00E46160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734050" cy="2762250"/>
            <wp:effectExtent l="0" t="0" r="0" b="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160" w:rsidRDefault="00E46160" w:rsidP="007213CF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4276725" cy="466725"/>
            <wp:effectExtent l="0" t="0" r="9525" b="9525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160" w:rsidRDefault="00E46160" w:rsidP="007213CF">
      <w:pPr>
        <w:jc w:val="left"/>
        <w:rPr>
          <w:sz w:val="24"/>
          <w:szCs w:val="24"/>
        </w:rPr>
      </w:pPr>
      <w:proofErr w:type="spellStart"/>
      <w:r>
        <w:rPr>
          <w:sz w:val="24"/>
          <w:szCs w:val="24"/>
        </w:rPr>
        <w:t>Render_cubemap</w:t>
      </w:r>
      <w:proofErr w:type="spellEnd"/>
      <w:r>
        <w:rPr>
          <w:sz w:val="24"/>
          <w:szCs w:val="24"/>
        </w:rPr>
        <w:t xml:space="preserve"> function.</w:t>
      </w:r>
    </w:p>
    <w:p w:rsidR="00E46160" w:rsidRPr="00E46160" w:rsidRDefault="00E46160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But </w:t>
      </w:r>
    </w:p>
    <w:p w:rsidR="007105CB" w:rsidRPr="007105CB" w:rsidRDefault="007105CB" w:rsidP="007213CF">
      <w:pPr>
        <w:jc w:val="left"/>
        <w:rPr>
          <w:sz w:val="24"/>
          <w:szCs w:val="24"/>
        </w:rPr>
      </w:pPr>
    </w:p>
    <w:p w:rsidR="00AB6B89" w:rsidRDefault="00133DD7" w:rsidP="00133DD7">
      <w:pPr>
        <w:jc w:val="left"/>
        <w:rPr>
          <w:rFonts w:hint="eastAsia"/>
          <w:b/>
          <w:sz w:val="24"/>
          <w:szCs w:val="24"/>
        </w:rPr>
      </w:pPr>
      <w:r>
        <w:rPr>
          <w:b/>
          <w:caps/>
          <w:sz w:val="24"/>
          <w:szCs w:val="24"/>
        </w:rPr>
        <w:lastRenderedPageBreak/>
        <w:t>3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Result</w:t>
      </w:r>
    </w:p>
    <w:p w:rsidR="00AB6B89" w:rsidRDefault="00AB6B89" w:rsidP="00133DD7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0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rackball rotation.</w:t>
      </w:r>
    </w:p>
    <w:p w:rsidR="00AB6B89" w:rsidRDefault="00AB6B89" w:rsidP="00AB6B89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ere is </w:t>
      </w:r>
      <w:r>
        <w:rPr>
          <w:sz w:val="24"/>
          <w:szCs w:val="24"/>
        </w:rPr>
        <w:t xml:space="preserve">a </w:t>
      </w:r>
      <w:r>
        <w:rPr>
          <w:sz w:val="24"/>
          <w:szCs w:val="24"/>
        </w:rPr>
        <w:t>video clip with rotation in the zip which name is ‘1.mp4’</w:t>
      </w:r>
      <w:r>
        <w:rPr>
          <w:rFonts w:hint="eastAsia"/>
          <w:sz w:val="24"/>
          <w:szCs w:val="24"/>
        </w:rPr>
        <w:t>.</w:t>
      </w:r>
    </w:p>
    <w:p w:rsidR="00AB6B89" w:rsidRDefault="00AB6B89" w:rsidP="00AB6B89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t moves like a real trackball.</w:t>
      </w:r>
    </w:p>
    <w:p w:rsidR="00AB6B89" w:rsidRPr="00AB6B89" w:rsidRDefault="00AB6B89" w:rsidP="00133DD7">
      <w:pPr>
        <w:jc w:val="left"/>
        <w:rPr>
          <w:sz w:val="24"/>
          <w:szCs w:val="24"/>
        </w:rPr>
      </w:pPr>
    </w:p>
    <w:p w:rsidR="00E46160" w:rsidRPr="00E46160" w:rsidRDefault="00E46160" w:rsidP="00133DD7">
      <w:pPr>
        <w:jc w:val="left"/>
        <w:rPr>
          <w:sz w:val="24"/>
          <w:szCs w:val="24"/>
        </w:rPr>
      </w:pPr>
      <w:r>
        <w:rPr>
          <w:sz w:val="24"/>
          <w:szCs w:val="24"/>
        </w:rPr>
        <w:t>1. 2D texture mapping</w:t>
      </w:r>
      <w:proofErr w:type="gramStart"/>
      <w:r>
        <w:rPr>
          <w:sz w:val="24"/>
          <w:szCs w:val="24"/>
        </w:rPr>
        <w:t>. :</w:t>
      </w:r>
      <w:proofErr w:type="gramEnd"/>
      <w:r>
        <w:rPr>
          <w:sz w:val="24"/>
          <w:szCs w:val="24"/>
        </w:rPr>
        <w:t xml:space="preserve"> mapping Minecraft character image to simple cube.</w:t>
      </w:r>
    </w:p>
    <w:p w:rsidR="00E46160" w:rsidRDefault="00E46160" w:rsidP="00E46160">
      <w:pPr>
        <w:jc w:val="left"/>
        <w:rPr>
          <w:sz w:val="24"/>
          <w:szCs w:val="24"/>
        </w:rPr>
      </w:pPr>
      <w:r>
        <w:rPr>
          <w:sz w:val="24"/>
          <w:szCs w:val="24"/>
        </w:rPr>
        <w:t>Simple cube texture mapping image with trackball rotation.</w:t>
      </w:r>
    </w:p>
    <w:p w:rsidR="007105CB" w:rsidRDefault="00E46160" w:rsidP="00E46160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C0AFE99" wp14:editId="6CD5E21C">
            <wp:extent cx="1662368" cy="16954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9910" cy="1703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E46160" w:rsidRDefault="00E46160" w:rsidP="007213CF">
      <w:pPr>
        <w:jc w:val="left"/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. </w:t>
      </w:r>
      <w:r w:rsidRPr="00E46160"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 xml:space="preserve">Environment mapping using static cube </w:t>
      </w:r>
      <w:proofErr w:type="gramStart"/>
      <w:r w:rsidRPr="00E46160"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mapping</w:t>
      </w:r>
      <w:r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.(</w:t>
      </w:r>
      <w:proofErr w:type="gramEnd"/>
      <w:r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Failed)</w:t>
      </w:r>
    </w:p>
    <w:p w:rsidR="00E46160" w:rsidRDefault="00E46160" w:rsidP="007213CF">
      <w:pPr>
        <w:jc w:val="left"/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</w:pPr>
      <w:r>
        <w:rPr>
          <w:rFonts w:asciiTheme="minorEastAsia" w:hAnsiTheme="minorEastAsia" w:cs="Candara-Bold" w:hint="eastAsia"/>
          <w:bCs/>
          <w:color w:val="26261E"/>
          <w:kern w:val="0"/>
          <w:sz w:val="24"/>
          <w:szCs w:val="24"/>
        </w:rPr>
        <w:t>I</w:t>
      </w:r>
      <w:r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 xml:space="preserve"> success with rotation object only without rotating background.</w:t>
      </w:r>
    </w:p>
    <w:p w:rsidR="00E46160" w:rsidRPr="00E46160" w:rsidRDefault="00E46160" w:rsidP="007213CF">
      <w:pPr>
        <w:jc w:val="left"/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</w:pPr>
      <w:r>
        <w:rPr>
          <w:rFonts w:asciiTheme="minorEastAsia" w:hAnsiTheme="minorEastAsia" w:cs="Candara-Bold"/>
          <w:bCs/>
          <w:color w:val="26261E"/>
          <w:kern w:val="0"/>
          <w:sz w:val="24"/>
          <w:szCs w:val="24"/>
        </w:rPr>
        <w:t>But I failed to road checkerboard image to background and implementation cube map.</w:t>
      </w:r>
    </w:p>
    <w:p w:rsidR="00E46160" w:rsidRPr="00133DD7" w:rsidRDefault="00E46160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7E79205" wp14:editId="39D9B4F7">
            <wp:extent cx="2721792" cy="2867025"/>
            <wp:effectExtent l="0" t="0" r="254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277" cy="2892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>
            <wp:extent cx="2857500" cy="2828753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084" cy="283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4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Conclusion</w:t>
      </w:r>
    </w:p>
    <w:p w:rsidR="007105CB" w:rsidRPr="00E46160" w:rsidRDefault="00E46160" w:rsidP="007213CF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HAnsi" w:eastAsiaTheme="majorHAnsi" w:hAnsiTheme="majorHAnsi"/>
          <w:sz w:val="24"/>
          <w:szCs w:val="24"/>
        </w:rPr>
        <w:t xml:space="preserve">At this time, I </w:t>
      </w:r>
      <w:r w:rsidRPr="00E46160">
        <w:rPr>
          <w:rFonts w:asciiTheme="majorEastAsia" w:eastAsiaTheme="majorEastAsia" w:hAnsiTheme="majorEastAsia"/>
          <w:color w:val="000000"/>
          <w:sz w:val="24"/>
          <w:szCs w:val="24"/>
          <w:shd w:val="clear" w:color="auto" w:fill="FDFDFD"/>
        </w:rPr>
        <w:t>ha</w:t>
      </w:r>
      <w:r>
        <w:rPr>
          <w:rFonts w:asciiTheme="majorEastAsia" w:eastAsiaTheme="majorEastAsia" w:hAnsiTheme="majorEastAsia"/>
          <w:color w:val="000000"/>
          <w:sz w:val="24"/>
          <w:szCs w:val="24"/>
          <w:shd w:val="clear" w:color="auto" w:fill="FDFDFD"/>
        </w:rPr>
        <w:t>ve</w:t>
      </w:r>
      <w:r w:rsidRPr="00E46160">
        <w:rPr>
          <w:rFonts w:asciiTheme="majorEastAsia" w:eastAsiaTheme="majorEastAsia" w:hAnsiTheme="majorEastAsia"/>
          <w:color w:val="000000"/>
          <w:sz w:val="24"/>
          <w:szCs w:val="24"/>
          <w:shd w:val="clear" w:color="auto" w:fill="FDFDFD"/>
        </w:rPr>
        <w:t xml:space="preserve"> added </w:t>
      </w:r>
      <w:r>
        <w:rPr>
          <w:rFonts w:asciiTheme="majorEastAsia" w:eastAsiaTheme="majorEastAsia" w:hAnsiTheme="majorEastAsia"/>
          <w:color w:val="000000"/>
          <w:sz w:val="24"/>
          <w:szCs w:val="24"/>
          <w:shd w:val="clear" w:color="auto" w:fill="FDFDFD"/>
        </w:rPr>
        <w:t>the trackball</w:t>
      </w:r>
      <w:r w:rsidRPr="00E46160">
        <w:rPr>
          <w:rFonts w:asciiTheme="majorEastAsia" w:eastAsiaTheme="majorEastAsia" w:hAnsiTheme="majorEastAsia"/>
          <w:color w:val="000000"/>
          <w:sz w:val="24"/>
          <w:szCs w:val="24"/>
          <w:shd w:val="clear" w:color="auto" w:fill="FDFDFD"/>
        </w:rPr>
        <w:t xml:space="preserve"> function that has been delayed, but the </w:t>
      </w:r>
      <w:r>
        <w:rPr>
          <w:rFonts w:asciiTheme="majorEastAsia" w:eastAsiaTheme="majorEastAsia" w:hAnsiTheme="majorEastAsia"/>
          <w:color w:val="000000"/>
          <w:sz w:val="24"/>
          <w:szCs w:val="24"/>
          <w:shd w:val="clear" w:color="auto" w:fill="FDFDFD"/>
        </w:rPr>
        <w:t>cube map</w:t>
      </w:r>
      <w:r w:rsidRPr="00E46160">
        <w:rPr>
          <w:rFonts w:asciiTheme="majorEastAsia" w:eastAsiaTheme="majorEastAsia" w:hAnsiTheme="majorEastAsia"/>
          <w:color w:val="000000"/>
          <w:sz w:val="24"/>
          <w:szCs w:val="24"/>
          <w:shd w:val="clear" w:color="auto" w:fill="FDFDFD"/>
        </w:rPr>
        <w:t xml:space="preserve"> functions have failed to implement.</w:t>
      </w:r>
      <w:bookmarkStart w:id="0" w:name="_GoBack"/>
      <w:bookmarkEnd w:id="0"/>
    </w:p>
    <w:sectPr w:rsidR="007105CB" w:rsidRPr="00E4616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7B92" w:rsidRDefault="005F7B92" w:rsidP="00133DD7">
      <w:pPr>
        <w:spacing w:after="0" w:line="240" w:lineRule="auto"/>
      </w:pPr>
      <w:r>
        <w:separator/>
      </w:r>
    </w:p>
  </w:endnote>
  <w:endnote w:type="continuationSeparator" w:id="0">
    <w:p w:rsidR="005F7B92" w:rsidRDefault="005F7B92" w:rsidP="00133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-Bold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7B92" w:rsidRDefault="005F7B92" w:rsidP="00133DD7">
      <w:pPr>
        <w:spacing w:after="0" w:line="240" w:lineRule="auto"/>
      </w:pPr>
      <w:r>
        <w:separator/>
      </w:r>
    </w:p>
  </w:footnote>
  <w:footnote w:type="continuationSeparator" w:id="0">
    <w:p w:rsidR="005F7B92" w:rsidRDefault="005F7B92" w:rsidP="00133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33EB8"/>
    <w:multiLevelType w:val="hybridMultilevel"/>
    <w:tmpl w:val="CE3C5DB2"/>
    <w:lvl w:ilvl="0" w:tplc="539C1082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01B4957"/>
    <w:multiLevelType w:val="hybridMultilevel"/>
    <w:tmpl w:val="027801E4"/>
    <w:lvl w:ilvl="0" w:tplc="752CB890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NzW3NDc3MDI2MTNQ0lEKTi0uzszPAykwqwUAPIg/BCwAAAA="/>
  </w:docVars>
  <w:rsids>
    <w:rsidRoot w:val="007213CF"/>
    <w:rsid w:val="00130B14"/>
    <w:rsid w:val="00133DD7"/>
    <w:rsid w:val="003E57B1"/>
    <w:rsid w:val="00466CCB"/>
    <w:rsid w:val="005F7B92"/>
    <w:rsid w:val="006B61C1"/>
    <w:rsid w:val="007105CB"/>
    <w:rsid w:val="007213CF"/>
    <w:rsid w:val="008501A1"/>
    <w:rsid w:val="00A030E1"/>
    <w:rsid w:val="00AB6B89"/>
    <w:rsid w:val="00C27D19"/>
    <w:rsid w:val="00E46160"/>
    <w:rsid w:val="00E63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B9AF71"/>
  <w15:chartTrackingRefBased/>
  <w15:docId w15:val="{06EB44CE-24BC-4073-939B-3F9126A6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33DD7"/>
  </w:style>
  <w:style w:type="paragraph" w:styleId="a4">
    <w:name w:val="footer"/>
    <w:basedOn w:val="a"/>
    <w:link w:val="Char0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33DD7"/>
  </w:style>
  <w:style w:type="character" w:styleId="a5">
    <w:name w:val="Hyperlink"/>
    <w:basedOn w:val="a0"/>
    <w:uiPriority w:val="99"/>
    <w:unhideWhenUsed/>
    <w:rsid w:val="00133DD7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133DD7"/>
    <w:rPr>
      <w:color w:val="605E5C"/>
      <w:shd w:val="clear" w:color="auto" w:fill="E1DFDD"/>
    </w:rPr>
  </w:style>
  <w:style w:type="paragraph" w:styleId="a7">
    <w:name w:val="Balloon Text"/>
    <w:basedOn w:val="a"/>
    <w:link w:val="Char1"/>
    <w:uiPriority w:val="99"/>
    <w:semiHidden/>
    <w:unhideWhenUsed/>
    <w:rsid w:val="00133DD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33DD7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List Paragraph"/>
    <w:basedOn w:val="a"/>
    <w:uiPriority w:val="34"/>
    <w:qFormat/>
    <w:rsid w:val="007105C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gif"/><Relationship Id="rId18" Type="http://schemas.openxmlformats.org/officeDocument/2006/relationships/image" Target="media/image12.gif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image" Target="media/image6.gif"/><Relationship Id="rId17" Type="http://schemas.openxmlformats.org/officeDocument/2006/relationships/image" Target="media/image11.gif"/><Relationship Id="rId2" Type="http://schemas.openxmlformats.org/officeDocument/2006/relationships/styles" Target="styles.xml"/><Relationship Id="rId16" Type="http://schemas.openxmlformats.org/officeDocument/2006/relationships/image" Target="media/image10.gi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5" Type="http://schemas.openxmlformats.org/officeDocument/2006/relationships/image" Target="media/image9.gif"/><Relationship Id="rId10" Type="http://schemas.openxmlformats.org/officeDocument/2006/relationships/image" Target="media/image4.gi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image" Target="media/image8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5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7</cp:revision>
  <dcterms:created xsi:type="dcterms:W3CDTF">2019-10-17T08:49:00Z</dcterms:created>
  <dcterms:modified xsi:type="dcterms:W3CDTF">2019-11-24T14:08:00Z</dcterms:modified>
</cp:coreProperties>
</file>